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59038AAB" w:rsidR="001541C1" w:rsidRDefault="001541C1" w:rsidP="00A01C41">
      <w:pPr>
        <w:rPr>
          <w:sz w:val="22"/>
          <w:szCs w:val="22"/>
        </w:rPr>
      </w:pPr>
      <w:r>
        <w:rPr>
          <w:sz w:val="22"/>
          <w:szCs w:val="22"/>
        </w:rPr>
        <w:t xml:space="preserve">Each multiple choice question has exactly one correct choice as answer. If there are </w:t>
      </w:r>
      <w:r w:rsidR="008569C2">
        <w:rPr>
          <w:sz w:val="22"/>
          <w:szCs w:val="22"/>
        </w:rPr>
        <w:t>multiple</w:t>
      </w:r>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a+</w:t>
      </w:r>
    </w:p>
    <w:p w14:paraId="56446F60" w14:textId="588F86FF" w:rsidR="00365F68" w:rsidRDefault="00365F68" w:rsidP="00255BAB">
      <w:r>
        <w:rPr>
          <w:rFonts w:hint="eastAsia"/>
        </w:rPr>
        <w:t xml:space="preserve">A. </w:t>
      </w:r>
      <w:r>
        <w:t>(a</w:t>
      </w:r>
      <w:r w:rsidR="00784F34">
        <w:t>|</w:t>
      </w:r>
      <w:r>
        <w:t xml:space="preserve">b)*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 xml:space="preserve">(a|b)*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 strings of a’s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c)*</w:t>
      </w:r>
    </w:p>
    <w:p w14:paraId="12009ED4" w14:textId="77777777" w:rsidR="00784F34" w:rsidRDefault="00784F34" w:rsidP="00784F34">
      <w:r>
        <w:rPr>
          <w:rFonts w:hint="eastAsia"/>
        </w:rPr>
        <w:t xml:space="preserve">A. </w:t>
      </w:r>
      <w:r>
        <w:t xml:space="preserve">[a-c]* </w:t>
      </w:r>
    </w:p>
    <w:p w14:paraId="4E4638FF" w14:textId="77777777" w:rsidR="00784F34" w:rsidRDefault="00784F34" w:rsidP="00784F34">
      <w:r>
        <w:t xml:space="preserve">B. [a]*[bc]* </w:t>
      </w:r>
    </w:p>
    <w:p w14:paraId="7361EA07" w14:textId="77777777" w:rsidR="00784F34" w:rsidRDefault="00784F34" w:rsidP="00784F34">
      <w:r>
        <w:t xml:space="preserve">C. [abc]+ </w:t>
      </w:r>
    </w:p>
    <w:p w14:paraId="47A4F307" w14:textId="06841CFF" w:rsidR="00784F34" w:rsidRDefault="00784F34" w:rsidP="00784F34">
      <w:r>
        <w:t>D. (a|b|c)(a|b|c)*</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All strings consisting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r>
        <w:rPr>
          <w:sz w:val="22"/>
          <w:szCs w:val="22"/>
        </w:rPr>
        <w:t>Lec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r>
        <w:rPr>
          <w:sz w:val="22"/>
          <w:szCs w:val="22"/>
        </w:rPr>
        <w:t xml:space="preserve">Lec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21F806DE" w14:textId="7A7B221B" w:rsidR="001541C1" w:rsidRDefault="001541C1" w:rsidP="00A01C41">
      <w:pPr>
        <w:rPr>
          <w:sz w:val="22"/>
          <w:szCs w:val="22"/>
        </w:rPr>
      </w:pPr>
      <w:r>
        <w:rPr>
          <w:sz w:val="22"/>
          <w:szCs w:val="22"/>
        </w:rPr>
        <w:t>ANS: E</w:t>
      </w:r>
    </w:p>
    <w:p w14:paraId="26405722" w14:textId="77777777" w:rsidR="00107116" w:rsidRDefault="00107116" w:rsidP="00A01C41">
      <w:pPr>
        <w:rPr>
          <w:sz w:val="22"/>
          <w:szCs w:val="22"/>
        </w:rPr>
      </w:pPr>
    </w:p>
    <w:p w14:paraId="7FF37CDB" w14:textId="09401ED4" w:rsidR="00107116" w:rsidRDefault="00107116" w:rsidP="00107116">
      <w:pPr>
        <w:rPr>
          <w:sz w:val="22"/>
          <w:szCs w:val="22"/>
        </w:rPr>
      </w:pPr>
      <w:r>
        <w:rPr>
          <w:rFonts w:hint="eastAsia"/>
          <w:sz w:val="22"/>
          <w:szCs w:val="22"/>
        </w:rPr>
        <w:t xml:space="preserve">Lec 8. 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3C6A2155" w14:textId="79CE7073" w:rsidR="001541C1" w:rsidRDefault="00107116" w:rsidP="00A01C41">
      <w:pPr>
        <w:rPr>
          <w:sz w:val="22"/>
          <w:szCs w:val="22"/>
        </w:rPr>
      </w:pPr>
      <w:r>
        <w:rPr>
          <w:noProof/>
          <w:sz w:val="22"/>
          <w:szCs w:val="22"/>
        </w:rPr>
        <w:lastRenderedPageBreak/>
        <w:drawing>
          <wp:inline distT="0" distB="0" distL="0" distR="0" wp14:anchorId="65098312" wp14:editId="07E0553F">
            <wp:extent cx="1813560" cy="1679918"/>
            <wp:effectExtent l="0" t="0" r="0" b="0"/>
            <wp:docPr id="131947039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4804" cy="1681070"/>
                    </a:xfrm>
                    <a:prstGeom prst="rect">
                      <a:avLst/>
                    </a:prstGeom>
                    <a:noFill/>
                  </pic:spPr>
                </pic:pic>
              </a:graphicData>
            </a:graphic>
          </wp:inline>
        </w:drawing>
      </w:r>
    </w:p>
    <w:p w14:paraId="7FC453F2" w14:textId="3CE66E05" w:rsidR="00107116" w:rsidRPr="00107116" w:rsidRDefault="00107116" w:rsidP="00107116">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r>
        <w:rPr>
          <w:sz w:val="22"/>
          <w:szCs w:val="22"/>
          <w:lang w:val="en-GB"/>
        </w:rPr>
        <w:t>ebacdfg</w:t>
      </w:r>
    </w:p>
    <w:p w14:paraId="29D569B2" w14:textId="57D1A2E4" w:rsidR="00107116" w:rsidRPr="00107116" w:rsidRDefault="00107116" w:rsidP="00107116">
      <w:pPr>
        <w:rPr>
          <w:sz w:val="22"/>
          <w:szCs w:val="22"/>
          <w:lang w:val="en-GB"/>
        </w:rPr>
      </w:pPr>
      <w:r w:rsidRPr="00107116">
        <w:rPr>
          <w:sz w:val="22"/>
          <w:szCs w:val="22"/>
          <w:lang w:val="en-GB"/>
        </w:rPr>
        <w:t xml:space="preserve">In-order: </w:t>
      </w:r>
      <w:r>
        <w:rPr>
          <w:sz w:val="22"/>
          <w:szCs w:val="22"/>
          <w:lang w:val="en-GB"/>
        </w:rPr>
        <w:t>abcdefg</w:t>
      </w:r>
    </w:p>
    <w:p w14:paraId="0A6EDD73" w14:textId="58E54220" w:rsidR="00107116" w:rsidRDefault="00107116" w:rsidP="00107116">
      <w:pPr>
        <w:rPr>
          <w:sz w:val="22"/>
          <w:szCs w:val="22"/>
          <w:lang w:val="en-GB"/>
        </w:rPr>
      </w:pPr>
      <w:r w:rsidRPr="00107116">
        <w:rPr>
          <w:sz w:val="22"/>
          <w:szCs w:val="22"/>
          <w:lang w:val="en-GB"/>
        </w:rPr>
        <w:t xml:space="preserve">Post-order: </w:t>
      </w:r>
      <w:r>
        <w:rPr>
          <w:sz w:val="22"/>
          <w:szCs w:val="22"/>
          <w:lang w:val="en-GB"/>
        </w:rPr>
        <w:t>adcbgfe</w:t>
      </w:r>
    </w:p>
    <w:p w14:paraId="5D1EEE9D" w14:textId="3418DE02" w:rsidR="00107116" w:rsidRPr="00107116" w:rsidRDefault="00107116" w:rsidP="00107116">
      <w:pPr>
        <w:rPr>
          <w:sz w:val="22"/>
          <w:szCs w:val="22"/>
          <w:lang w:val="en-GB"/>
        </w:rPr>
      </w:pPr>
      <w:r>
        <w:rPr>
          <w:sz w:val="22"/>
          <w:szCs w:val="22"/>
        </w:rPr>
        <w:t>L</w:t>
      </w:r>
      <w:r w:rsidRPr="00107116">
        <w:rPr>
          <w:sz w:val="22"/>
          <w:szCs w:val="22"/>
        </w:rPr>
        <w:t>evel-order</w:t>
      </w:r>
      <w:r>
        <w:rPr>
          <w:sz w:val="22"/>
          <w:szCs w:val="22"/>
        </w:rPr>
        <w:t>: ebfacgd</w:t>
      </w:r>
    </w:p>
    <w:p w14:paraId="54E1190F" w14:textId="77777777" w:rsidR="00107116" w:rsidRDefault="00107116" w:rsidP="00A01C41">
      <w:pPr>
        <w:rPr>
          <w:sz w:val="22"/>
          <w:szCs w:val="22"/>
        </w:rPr>
      </w:pPr>
    </w:p>
    <w:p w14:paraId="4D3DBBB6" w14:textId="2955B72B" w:rsidR="009C1FAD" w:rsidRDefault="009C1FAD" w:rsidP="00107116">
      <w:pPr>
        <w:rPr>
          <w:sz w:val="22"/>
          <w:szCs w:val="22"/>
        </w:rPr>
      </w:pPr>
      <w:r>
        <w:rPr>
          <w:sz w:val="22"/>
          <w:szCs w:val="22"/>
        </w:rPr>
        <w:t xml:space="preserve">Lec. 8. </w:t>
      </w:r>
      <w:r w:rsidRPr="009C1FAD">
        <w:rPr>
          <w:sz w:val="22"/>
          <w:szCs w:val="22"/>
        </w:rPr>
        <w:t>The in-order and pre-order traversal of a binary tree are: dbeafcg and abdecfg, respectively. The post</w:t>
      </w:r>
      <w:r w:rsidR="00300FE0">
        <w:rPr>
          <w:sz w:val="22"/>
          <w:szCs w:val="22"/>
        </w:rPr>
        <w:t>-</w:t>
      </w:r>
      <w:r w:rsidRPr="009C1FAD">
        <w:rPr>
          <w:sz w:val="22"/>
          <w:szCs w:val="22"/>
        </w:rPr>
        <w:t xml:space="preserve">order traversal of </w:t>
      </w:r>
      <w:r>
        <w:rPr>
          <w:sz w:val="22"/>
          <w:szCs w:val="22"/>
        </w:rPr>
        <w:t>this</w:t>
      </w:r>
      <w:r w:rsidRPr="009C1FAD">
        <w:rPr>
          <w:sz w:val="22"/>
          <w:szCs w:val="22"/>
        </w:rPr>
        <w:t xml:space="preserve"> binary tree is:</w:t>
      </w:r>
    </w:p>
    <w:p w14:paraId="7F04C7CF" w14:textId="77777777" w:rsidR="009C1FAD" w:rsidRDefault="009C1FAD" w:rsidP="00107116">
      <w:pPr>
        <w:rPr>
          <w:sz w:val="22"/>
          <w:szCs w:val="22"/>
        </w:rPr>
      </w:pPr>
    </w:p>
    <w:p w14:paraId="3C2A60AF" w14:textId="486491EF" w:rsidR="009C1FAD" w:rsidRDefault="009C1FAD" w:rsidP="00107116">
      <w:pPr>
        <w:rPr>
          <w:sz w:val="22"/>
          <w:szCs w:val="22"/>
        </w:rPr>
      </w:pPr>
      <w:r>
        <w:rPr>
          <w:sz w:val="22"/>
          <w:szCs w:val="22"/>
        </w:rPr>
        <w:t xml:space="preserve">ANS: </w:t>
      </w:r>
      <w:r w:rsidRPr="009C1FAD">
        <w:rPr>
          <w:sz w:val="22"/>
          <w:szCs w:val="22"/>
        </w:rPr>
        <w:t>debfgca</w:t>
      </w:r>
    </w:p>
    <w:p w14:paraId="7D24CEC4" w14:textId="77777777" w:rsidR="009C1FAD" w:rsidRPr="009C1FAD" w:rsidRDefault="009C1FAD" w:rsidP="009C1FAD">
      <w:pPr>
        <w:rPr>
          <w:sz w:val="22"/>
          <w:szCs w:val="22"/>
        </w:rPr>
      </w:pPr>
      <w:r w:rsidRPr="009C1FAD">
        <w:rPr>
          <w:sz w:val="22"/>
          <w:szCs w:val="22"/>
        </w:rPr>
        <w:t>The pre-order traversal gives us the root node first. Using this root, we divide the in-order traversal into left and right subtrees:</w:t>
      </w:r>
    </w:p>
    <w:p w14:paraId="081D3782" w14:textId="77777777" w:rsidR="009C1FAD" w:rsidRPr="009C1FAD" w:rsidRDefault="009C1FAD" w:rsidP="009C1FAD">
      <w:pPr>
        <w:rPr>
          <w:sz w:val="22"/>
          <w:szCs w:val="22"/>
        </w:rPr>
      </w:pPr>
      <w:r w:rsidRPr="009C1FAD">
        <w:rPr>
          <w:sz w:val="22"/>
          <w:szCs w:val="22"/>
        </w:rPr>
        <w:t>- The first element of the pre-order traversal is `a`, which is the root.</w:t>
      </w:r>
    </w:p>
    <w:p w14:paraId="7BC90041" w14:textId="63E724E8" w:rsidR="009C1FAD" w:rsidRDefault="009C1FAD" w:rsidP="009C1FAD">
      <w:pPr>
        <w:rPr>
          <w:sz w:val="22"/>
          <w:szCs w:val="22"/>
        </w:rPr>
      </w:pPr>
      <w:r w:rsidRPr="009C1FAD">
        <w:rPr>
          <w:sz w:val="22"/>
          <w:szCs w:val="22"/>
        </w:rPr>
        <w:t>- In the in-order traversal, everything to the left of `a` (`dbe`) forms the left subtree, and everything to the right (`fcg`) forms the right subtree.</w:t>
      </w:r>
    </w:p>
    <w:p w14:paraId="2F193DCB" w14:textId="3AAF4729" w:rsidR="009C1FAD" w:rsidRDefault="009C1FAD" w:rsidP="00107116">
      <w:pPr>
        <w:rPr>
          <w:sz w:val="22"/>
          <w:szCs w:val="22"/>
        </w:rPr>
      </w:pPr>
      <w:r>
        <w:rPr>
          <w:sz w:val="22"/>
          <w:szCs w:val="22"/>
        </w:rPr>
        <w:t xml:space="preserve"> </w:t>
      </w:r>
      <w:r>
        <w:rPr>
          <w:noProof/>
          <w:sz w:val="22"/>
          <w:szCs w:val="22"/>
        </w:rPr>
        <w:drawing>
          <wp:inline distT="0" distB="0" distL="0" distR="0" wp14:anchorId="149C5117" wp14:editId="6EC906FC">
            <wp:extent cx="1514731" cy="863143"/>
            <wp:effectExtent l="0" t="0" r="0" b="0"/>
            <wp:docPr id="20543293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29354" name="Picture 107"/>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14731" cy="863143"/>
                    </a:xfrm>
                    <a:prstGeom prst="rect">
                      <a:avLst/>
                    </a:prstGeom>
                  </pic:spPr>
                </pic:pic>
              </a:graphicData>
            </a:graphic>
          </wp:inline>
        </w:drawing>
      </w:r>
    </w:p>
    <w:p w14:paraId="33227344" w14:textId="22F67581" w:rsidR="009C1FAD" w:rsidRPr="009C1FAD" w:rsidRDefault="009C1FAD" w:rsidP="009C1FAD">
      <w:pPr>
        <w:rPr>
          <w:sz w:val="22"/>
          <w:szCs w:val="22"/>
        </w:rPr>
      </w:pPr>
      <w:r w:rsidRPr="009C1FAD">
        <w:rPr>
          <w:sz w:val="22"/>
          <w:szCs w:val="22"/>
        </w:rPr>
        <w:t>Left Subtree</w:t>
      </w:r>
    </w:p>
    <w:p w14:paraId="4BACBDC3" w14:textId="77777777" w:rsidR="009C1FAD" w:rsidRPr="009C1FAD" w:rsidRDefault="009C1FAD" w:rsidP="009C1FAD">
      <w:pPr>
        <w:rPr>
          <w:sz w:val="22"/>
          <w:szCs w:val="22"/>
        </w:rPr>
      </w:pPr>
      <w:r w:rsidRPr="009C1FAD">
        <w:rPr>
          <w:sz w:val="22"/>
          <w:szCs w:val="22"/>
        </w:rPr>
        <w:t>- Pre-order for left subtree: `bde` (from pre-order after root `a`).</w:t>
      </w:r>
    </w:p>
    <w:p w14:paraId="3CF8B54F" w14:textId="77777777" w:rsidR="009C1FAD" w:rsidRPr="009C1FAD" w:rsidRDefault="009C1FAD" w:rsidP="009C1FAD">
      <w:pPr>
        <w:rPr>
          <w:sz w:val="22"/>
          <w:szCs w:val="22"/>
        </w:rPr>
      </w:pPr>
      <w:r w:rsidRPr="009C1FAD">
        <w:rPr>
          <w:sz w:val="22"/>
          <w:szCs w:val="22"/>
        </w:rPr>
        <w:t>- In-order for left subtree: `dbe` (from in-order before root `a`).</w:t>
      </w:r>
    </w:p>
    <w:p w14:paraId="2C507EE1" w14:textId="77777777" w:rsidR="009C1FAD" w:rsidRPr="009C1FAD" w:rsidRDefault="009C1FAD" w:rsidP="009C1FAD">
      <w:pPr>
        <w:rPr>
          <w:sz w:val="22"/>
          <w:szCs w:val="22"/>
        </w:rPr>
      </w:pPr>
      <w:r w:rsidRPr="009C1FAD">
        <w:rPr>
          <w:sz w:val="22"/>
          <w:szCs w:val="22"/>
        </w:rPr>
        <w:t xml:space="preserve">  - Root of this subtree is `b` (first element of pre-order for this subtree).</w:t>
      </w:r>
    </w:p>
    <w:p w14:paraId="272035C9" w14:textId="77777777" w:rsidR="009C1FAD" w:rsidRPr="009C1FAD" w:rsidRDefault="009C1FAD" w:rsidP="009C1FAD">
      <w:pPr>
        <w:rPr>
          <w:sz w:val="22"/>
          <w:szCs w:val="22"/>
        </w:rPr>
      </w:pPr>
      <w:r w:rsidRPr="009C1FAD">
        <w:rPr>
          <w:sz w:val="22"/>
          <w:szCs w:val="22"/>
        </w:rPr>
        <w:t xml:space="preserve">  - Split `dbe` into:</w:t>
      </w:r>
    </w:p>
    <w:p w14:paraId="19BC34C4" w14:textId="77777777" w:rsidR="009C1FAD" w:rsidRPr="009C1FAD" w:rsidRDefault="009C1FAD" w:rsidP="009C1FAD">
      <w:pPr>
        <w:rPr>
          <w:sz w:val="22"/>
          <w:szCs w:val="22"/>
        </w:rPr>
      </w:pPr>
      <w:r w:rsidRPr="009C1FAD">
        <w:rPr>
          <w:sz w:val="22"/>
          <w:szCs w:val="22"/>
        </w:rPr>
        <w:t xml:space="preserve">    - Left subtree: `d` (in-order before root `b`).</w:t>
      </w:r>
    </w:p>
    <w:p w14:paraId="43002810" w14:textId="64410763" w:rsidR="009C1FAD" w:rsidRDefault="009C1FAD" w:rsidP="009C1FAD">
      <w:pPr>
        <w:rPr>
          <w:sz w:val="22"/>
          <w:szCs w:val="22"/>
        </w:rPr>
      </w:pPr>
      <w:r w:rsidRPr="009C1FAD">
        <w:rPr>
          <w:sz w:val="22"/>
          <w:szCs w:val="22"/>
        </w:rPr>
        <w:t xml:space="preserve">    - Right subtree: `e` (in-order after root `b`).</w:t>
      </w:r>
    </w:p>
    <w:p w14:paraId="250F0321" w14:textId="0A56E999" w:rsidR="009C1FAD" w:rsidRPr="009C1FAD" w:rsidRDefault="009C1FAD" w:rsidP="009C1FAD">
      <w:pPr>
        <w:rPr>
          <w:sz w:val="22"/>
          <w:szCs w:val="22"/>
        </w:rPr>
      </w:pPr>
      <w:r w:rsidRPr="009C1FAD">
        <w:rPr>
          <w:sz w:val="22"/>
          <w:szCs w:val="22"/>
        </w:rPr>
        <w:t>Right Subtree</w:t>
      </w:r>
    </w:p>
    <w:p w14:paraId="4BF7D078" w14:textId="77777777" w:rsidR="009C1FAD" w:rsidRPr="009C1FAD" w:rsidRDefault="009C1FAD" w:rsidP="009C1FAD">
      <w:pPr>
        <w:rPr>
          <w:sz w:val="22"/>
          <w:szCs w:val="22"/>
        </w:rPr>
      </w:pPr>
      <w:r w:rsidRPr="009C1FAD">
        <w:rPr>
          <w:sz w:val="22"/>
          <w:szCs w:val="22"/>
        </w:rPr>
        <w:t>- Pre-order for right subtree: `cfg` (from pre-order after processing left subtree).</w:t>
      </w:r>
    </w:p>
    <w:p w14:paraId="7D05705E" w14:textId="77777777" w:rsidR="009C1FAD" w:rsidRPr="009C1FAD" w:rsidRDefault="009C1FAD" w:rsidP="009C1FAD">
      <w:pPr>
        <w:rPr>
          <w:sz w:val="22"/>
          <w:szCs w:val="22"/>
        </w:rPr>
      </w:pPr>
      <w:r w:rsidRPr="009C1FAD">
        <w:rPr>
          <w:sz w:val="22"/>
          <w:szCs w:val="22"/>
        </w:rPr>
        <w:t>- In-order for right subtree: `fcg` (from in-order after root `a`).</w:t>
      </w:r>
    </w:p>
    <w:p w14:paraId="54B4D21D" w14:textId="77777777" w:rsidR="009C1FAD" w:rsidRPr="009C1FAD" w:rsidRDefault="009C1FAD" w:rsidP="009C1FAD">
      <w:pPr>
        <w:rPr>
          <w:sz w:val="22"/>
          <w:szCs w:val="22"/>
        </w:rPr>
      </w:pPr>
      <w:r w:rsidRPr="009C1FAD">
        <w:rPr>
          <w:sz w:val="22"/>
          <w:szCs w:val="22"/>
        </w:rPr>
        <w:t xml:space="preserve">  - Root of this subtree is `c`.</w:t>
      </w:r>
    </w:p>
    <w:p w14:paraId="37ED8810" w14:textId="77777777" w:rsidR="009C1FAD" w:rsidRPr="009C1FAD" w:rsidRDefault="009C1FAD" w:rsidP="009C1FAD">
      <w:pPr>
        <w:rPr>
          <w:sz w:val="22"/>
          <w:szCs w:val="22"/>
        </w:rPr>
      </w:pPr>
      <w:r w:rsidRPr="009C1FAD">
        <w:rPr>
          <w:sz w:val="22"/>
          <w:szCs w:val="22"/>
        </w:rPr>
        <w:t xml:space="preserve">  - Split `fcg` into:</w:t>
      </w:r>
    </w:p>
    <w:p w14:paraId="2E89AC60" w14:textId="77777777" w:rsidR="009C1FAD" w:rsidRPr="009C1FAD" w:rsidRDefault="009C1FAD" w:rsidP="009C1FAD">
      <w:pPr>
        <w:rPr>
          <w:sz w:val="22"/>
          <w:szCs w:val="22"/>
        </w:rPr>
      </w:pPr>
      <w:r w:rsidRPr="009C1FAD">
        <w:rPr>
          <w:sz w:val="22"/>
          <w:szCs w:val="22"/>
        </w:rPr>
        <w:t xml:space="preserve">    - Left subtree: `f`.</w:t>
      </w:r>
    </w:p>
    <w:p w14:paraId="44497C7C" w14:textId="72A69B31" w:rsidR="009C1FAD" w:rsidRDefault="009C1FAD" w:rsidP="009C1FAD">
      <w:pPr>
        <w:rPr>
          <w:sz w:val="22"/>
          <w:szCs w:val="22"/>
        </w:rPr>
      </w:pPr>
      <w:r w:rsidRPr="009C1FAD">
        <w:rPr>
          <w:sz w:val="22"/>
          <w:szCs w:val="22"/>
        </w:rPr>
        <w:t xml:space="preserve">    - Right subtree: `g`.</w:t>
      </w:r>
    </w:p>
    <w:p w14:paraId="2E5AF6D8" w14:textId="268F085D" w:rsidR="009C1FAD" w:rsidRDefault="009C1FAD" w:rsidP="00107116">
      <w:pPr>
        <w:rPr>
          <w:sz w:val="22"/>
          <w:szCs w:val="22"/>
        </w:rPr>
      </w:pPr>
      <w:r>
        <w:rPr>
          <w:noProof/>
          <w:sz w:val="22"/>
          <w:szCs w:val="22"/>
        </w:rPr>
        <w:drawing>
          <wp:inline distT="0" distB="0" distL="0" distR="0" wp14:anchorId="60819B1C" wp14:editId="0C22E409">
            <wp:extent cx="1485900" cy="1027283"/>
            <wp:effectExtent l="0" t="0" r="0" b="1905"/>
            <wp:docPr id="5667501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0693" cy="1030597"/>
                    </a:xfrm>
                    <a:prstGeom prst="rect">
                      <a:avLst/>
                    </a:prstGeom>
                    <a:noFill/>
                  </pic:spPr>
                </pic:pic>
              </a:graphicData>
            </a:graphic>
          </wp:inline>
        </w:drawing>
      </w:r>
    </w:p>
    <w:p w14:paraId="19491FAC" w14:textId="70A7112B" w:rsidR="009C1FAD" w:rsidRPr="009C1FAD" w:rsidRDefault="009C1FAD" w:rsidP="009C1FAD">
      <w:pPr>
        <w:rPr>
          <w:sz w:val="22"/>
          <w:szCs w:val="22"/>
        </w:rPr>
      </w:pPr>
      <w:r w:rsidRPr="009C1FAD">
        <w:rPr>
          <w:sz w:val="22"/>
          <w:szCs w:val="22"/>
        </w:rPr>
        <w:t xml:space="preserve">Post-order traversal follows the order </w:t>
      </w:r>
      <w:r>
        <w:rPr>
          <w:sz w:val="22"/>
          <w:szCs w:val="22"/>
        </w:rPr>
        <w:t>(</w:t>
      </w:r>
      <w:r w:rsidRPr="009C1FAD">
        <w:rPr>
          <w:sz w:val="22"/>
          <w:szCs w:val="22"/>
        </w:rPr>
        <w:t>Left, Right, Root</w:t>
      </w:r>
      <w:r>
        <w:rPr>
          <w:sz w:val="22"/>
          <w:szCs w:val="22"/>
        </w:rPr>
        <w:t>)</w:t>
      </w:r>
      <w:r w:rsidRPr="009C1FAD">
        <w:rPr>
          <w:sz w:val="22"/>
          <w:szCs w:val="22"/>
        </w:rPr>
        <w:t>. Using the reconstructed tree:</w:t>
      </w:r>
    </w:p>
    <w:p w14:paraId="2550BF49" w14:textId="77777777" w:rsidR="009C1FAD" w:rsidRPr="009C1FAD" w:rsidRDefault="009C1FAD" w:rsidP="009C1FAD">
      <w:pPr>
        <w:rPr>
          <w:sz w:val="22"/>
          <w:szCs w:val="22"/>
        </w:rPr>
      </w:pPr>
      <w:r w:rsidRPr="009C1FAD">
        <w:rPr>
          <w:sz w:val="22"/>
          <w:szCs w:val="22"/>
        </w:rPr>
        <w:t>1. Traverse the left subtree (`d`, `e`, then `b` as root).</w:t>
      </w:r>
    </w:p>
    <w:p w14:paraId="25C71708" w14:textId="77777777" w:rsidR="009C1FAD" w:rsidRPr="009C1FAD" w:rsidRDefault="009C1FAD" w:rsidP="009C1FAD">
      <w:pPr>
        <w:rPr>
          <w:sz w:val="22"/>
          <w:szCs w:val="22"/>
        </w:rPr>
      </w:pPr>
      <w:r w:rsidRPr="009C1FAD">
        <w:rPr>
          <w:sz w:val="22"/>
          <w:szCs w:val="22"/>
        </w:rPr>
        <w:t>2. Traverse the right subtree (`f`, `g`, then `c` as root).</w:t>
      </w:r>
    </w:p>
    <w:p w14:paraId="6DC44E87" w14:textId="61CB5AA2" w:rsidR="009C1FAD" w:rsidRDefault="009C1FAD" w:rsidP="009C1FAD">
      <w:pPr>
        <w:rPr>
          <w:sz w:val="22"/>
          <w:szCs w:val="22"/>
        </w:rPr>
      </w:pPr>
      <w:r w:rsidRPr="009C1FAD">
        <w:rPr>
          <w:sz w:val="22"/>
          <w:szCs w:val="22"/>
        </w:rPr>
        <w:t>3. Visit the main root (`a`).</w:t>
      </w:r>
    </w:p>
    <w:p w14:paraId="4E798DDD" w14:textId="76CEA65B" w:rsidR="009C1FAD" w:rsidRDefault="009C1FAD" w:rsidP="009C1FAD">
      <w:pPr>
        <w:rPr>
          <w:sz w:val="22"/>
          <w:szCs w:val="22"/>
        </w:rPr>
      </w:pPr>
      <w:r w:rsidRPr="009C1FAD">
        <w:rPr>
          <w:sz w:val="22"/>
          <w:szCs w:val="22"/>
        </w:rPr>
        <w:lastRenderedPageBreak/>
        <w:t>Thus, combining these steps gives the post-order traversal: debfgca.</w:t>
      </w:r>
    </w:p>
    <w:p w14:paraId="5E957C66" w14:textId="77777777" w:rsidR="009C1FAD" w:rsidRDefault="009C1FAD" w:rsidP="009C1FAD">
      <w:pPr>
        <w:rPr>
          <w:sz w:val="22"/>
          <w:szCs w:val="22"/>
        </w:rPr>
      </w:pPr>
    </w:p>
    <w:p w14:paraId="48BD5308" w14:textId="09C523B3" w:rsidR="009C1FAD" w:rsidRDefault="00107116" w:rsidP="009C1FAD">
      <w:pPr>
        <w:rPr>
          <w:sz w:val="22"/>
          <w:szCs w:val="22"/>
        </w:rPr>
      </w:pPr>
      <w:r>
        <w:rPr>
          <w:rFonts w:hint="eastAsia"/>
          <w:sz w:val="22"/>
          <w:szCs w:val="22"/>
        </w:rPr>
        <w:t xml:space="preserve">Lec 8. </w:t>
      </w:r>
      <w:r w:rsidR="009C1FAD" w:rsidRPr="009C1FAD">
        <w:rPr>
          <w:sz w:val="22"/>
          <w:szCs w:val="22"/>
        </w:rPr>
        <w:t xml:space="preserve">The in-order and </w:t>
      </w:r>
      <w:r w:rsidR="00300FE0">
        <w:rPr>
          <w:sz w:val="22"/>
          <w:szCs w:val="22"/>
        </w:rPr>
        <w:t>post</w:t>
      </w:r>
      <w:r w:rsidR="009C1FAD" w:rsidRPr="009C1FAD">
        <w:rPr>
          <w:sz w:val="22"/>
          <w:szCs w:val="22"/>
        </w:rPr>
        <w:t xml:space="preserve">-order traversal of a binary tree are: </w:t>
      </w:r>
      <w:r w:rsidR="00300FE0">
        <w:rPr>
          <w:sz w:val="22"/>
          <w:szCs w:val="22"/>
          <w:lang w:val="en-GB"/>
        </w:rPr>
        <w:t>abcdefg</w:t>
      </w:r>
      <w:r w:rsidR="00300FE0" w:rsidRPr="009C1FAD">
        <w:rPr>
          <w:sz w:val="22"/>
          <w:szCs w:val="22"/>
        </w:rPr>
        <w:t xml:space="preserve"> </w:t>
      </w:r>
      <w:r w:rsidR="009C1FAD" w:rsidRPr="009C1FAD">
        <w:rPr>
          <w:sz w:val="22"/>
          <w:szCs w:val="22"/>
        </w:rPr>
        <w:t xml:space="preserve">and </w:t>
      </w:r>
      <w:r w:rsidR="00300FE0">
        <w:rPr>
          <w:sz w:val="22"/>
          <w:szCs w:val="22"/>
          <w:lang w:val="en-GB"/>
        </w:rPr>
        <w:t>adcbgfe</w:t>
      </w:r>
      <w:r w:rsidR="009C1FAD" w:rsidRPr="009C1FAD">
        <w:rPr>
          <w:sz w:val="22"/>
          <w:szCs w:val="22"/>
        </w:rPr>
        <w:t xml:space="preserve">, respectively. The </w:t>
      </w:r>
      <w:r w:rsidR="00300FE0">
        <w:rPr>
          <w:sz w:val="22"/>
          <w:szCs w:val="22"/>
        </w:rPr>
        <w:t>pre-</w:t>
      </w:r>
      <w:r w:rsidR="009C1FAD" w:rsidRPr="009C1FAD">
        <w:rPr>
          <w:sz w:val="22"/>
          <w:szCs w:val="22"/>
        </w:rPr>
        <w:t xml:space="preserve">order traversal of </w:t>
      </w:r>
      <w:r w:rsidR="009C1FAD">
        <w:rPr>
          <w:sz w:val="22"/>
          <w:szCs w:val="22"/>
        </w:rPr>
        <w:t>this</w:t>
      </w:r>
      <w:r w:rsidR="009C1FAD" w:rsidRPr="009C1FAD">
        <w:rPr>
          <w:sz w:val="22"/>
          <w:szCs w:val="22"/>
        </w:rPr>
        <w:t xml:space="preserve"> binary tree is:</w:t>
      </w:r>
    </w:p>
    <w:p w14:paraId="05BDEF0E" w14:textId="22273579" w:rsidR="00107116" w:rsidRPr="00107116" w:rsidRDefault="00107116" w:rsidP="00107116">
      <w:pPr>
        <w:rPr>
          <w:sz w:val="22"/>
          <w:szCs w:val="22"/>
          <w:lang w:val="en-GB"/>
        </w:rPr>
      </w:pPr>
    </w:p>
    <w:p w14:paraId="2FAB4A41" w14:textId="671AEBC7" w:rsidR="00300FE0" w:rsidRPr="009C1FAD" w:rsidRDefault="00300FE0" w:rsidP="00300FE0">
      <w:pPr>
        <w:rPr>
          <w:sz w:val="22"/>
          <w:szCs w:val="22"/>
        </w:rPr>
      </w:pPr>
      <w:r>
        <w:rPr>
          <w:sz w:val="22"/>
          <w:szCs w:val="22"/>
        </w:rPr>
        <w:t xml:space="preserve">ANS: </w:t>
      </w:r>
      <w:r w:rsidRPr="009C1FAD">
        <w:rPr>
          <w:sz w:val="22"/>
          <w:szCs w:val="22"/>
        </w:rPr>
        <w:t xml:space="preserve">The </w:t>
      </w:r>
      <w:r>
        <w:rPr>
          <w:sz w:val="22"/>
          <w:szCs w:val="22"/>
        </w:rPr>
        <w:t>post</w:t>
      </w:r>
      <w:r w:rsidRPr="009C1FAD">
        <w:rPr>
          <w:sz w:val="22"/>
          <w:szCs w:val="22"/>
        </w:rPr>
        <w:t xml:space="preserve">-order traversal gives us the root node </w:t>
      </w:r>
      <w:r>
        <w:rPr>
          <w:sz w:val="22"/>
          <w:szCs w:val="22"/>
        </w:rPr>
        <w:t>last</w:t>
      </w:r>
      <w:r w:rsidRPr="009C1FAD">
        <w:rPr>
          <w:sz w:val="22"/>
          <w:szCs w:val="22"/>
        </w:rPr>
        <w:t>. Using this root, we divide the in-order traversal into left and right subtrees:</w:t>
      </w:r>
    </w:p>
    <w:p w14:paraId="594C6598" w14:textId="5188BBF8" w:rsidR="00300FE0" w:rsidRPr="009C1FAD" w:rsidRDefault="00300FE0" w:rsidP="00300FE0">
      <w:pPr>
        <w:rPr>
          <w:sz w:val="22"/>
          <w:szCs w:val="22"/>
        </w:rPr>
      </w:pPr>
      <w:r w:rsidRPr="009C1FAD">
        <w:rPr>
          <w:sz w:val="22"/>
          <w:szCs w:val="22"/>
        </w:rPr>
        <w:t xml:space="preserve">- The </w:t>
      </w:r>
      <w:r>
        <w:rPr>
          <w:sz w:val="22"/>
          <w:szCs w:val="22"/>
        </w:rPr>
        <w:t>last</w:t>
      </w:r>
      <w:r w:rsidRPr="009C1FAD">
        <w:rPr>
          <w:sz w:val="22"/>
          <w:szCs w:val="22"/>
        </w:rPr>
        <w:t xml:space="preserve"> element of the </w:t>
      </w:r>
      <w:r>
        <w:rPr>
          <w:sz w:val="22"/>
          <w:szCs w:val="22"/>
        </w:rPr>
        <w:t>post</w:t>
      </w:r>
      <w:r w:rsidRPr="009C1FAD">
        <w:rPr>
          <w:sz w:val="22"/>
          <w:szCs w:val="22"/>
        </w:rPr>
        <w:t>-order traversal is `</w:t>
      </w:r>
      <w:r>
        <w:rPr>
          <w:sz w:val="22"/>
          <w:szCs w:val="22"/>
        </w:rPr>
        <w:t>e</w:t>
      </w:r>
      <w:r w:rsidRPr="009C1FAD">
        <w:rPr>
          <w:sz w:val="22"/>
          <w:szCs w:val="22"/>
        </w:rPr>
        <w:t>`, which is the root.</w:t>
      </w:r>
    </w:p>
    <w:p w14:paraId="62E26B15" w14:textId="5F2C141C" w:rsidR="00300FE0" w:rsidRDefault="00300FE0" w:rsidP="00300FE0">
      <w:pPr>
        <w:rPr>
          <w:sz w:val="22"/>
          <w:szCs w:val="22"/>
        </w:rPr>
      </w:pPr>
      <w:r w:rsidRPr="009C1FAD">
        <w:rPr>
          <w:sz w:val="22"/>
          <w:szCs w:val="22"/>
        </w:rPr>
        <w:t>- In the in-order traversal, everything to the left of `</w:t>
      </w:r>
      <w:r>
        <w:rPr>
          <w:sz w:val="22"/>
          <w:szCs w:val="22"/>
        </w:rPr>
        <w:t>e</w:t>
      </w:r>
      <w:r w:rsidRPr="009C1FAD">
        <w:rPr>
          <w:sz w:val="22"/>
          <w:szCs w:val="22"/>
        </w:rPr>
        <w:t>` (`</w:t>
      </w:r>
      <w:r>
        <w:rPr>
          <w:sz w:val="22"/>
          <w:szCs w:val="22"/>
        </w:rPr>
        <w:t>abcd</w:t>
      </w:r>
      <w:r w:rsidRPr="009C1FAD">
        <w:rPr>
          <w:sz w:val="22"/>
          <w:szCs w:val="22"/>
        </w:rPr>
        <w:t>`) forms the left subtree, and everything to the right (`fg`) forms the right subtree.</w:t>
      </w:r>
    </w:p>
    <w:p w14:paraId="2332EFEE" w14:textId="77777777" w:rsidR="00300FE0" w:rsidRDefault="00300FE0" w:rsidP="00300FE0">
      <w:pPr>
        <w:rPr>
          <w:sz w:val="22"/>
          <w:szCs w:val="22"/>
        </w:rPr>
      </w:pPr>
      <w:r>
        <w:rPr>
          <w:sz w:val="22"/>
          <w:szCs w:val="22"/>
        </w:rPr>
        <w:t xml:space="preserve"> </w:t>
      </w:r>
      <w:r>
        <w:rPr>
          <w:noProof/>
          <w:sz w:val="22"/>
          <w:szCs w:val="22"/>
        </w:rPr>
        <w:drawing>
          <wp:inline distT="0" distB="0" distL="0" distR="0" wp14:anchorId="0A2CA995" wp14:editId="43ACDA1C">
            <wp:extent cx="1396260" cy="863143"/>
            <wp:effectExtent l="0" t="0" r="0" b="0"/>
            <wp:docPr id="140642427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24277" name="Picture 107"/>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1396260" cy="863143"/>
                    </a:xfrm>
                    <a:prstGeom prst="rect">
                      <a:avLst/>
                    </a:prstGeom>
                  </pic:spPr>
                </pic:pic>
              </a:graphicData>
            </a:graphic>
          </wp:inline>
        </w:drawing>
      </w:r>
    </w:p>
    <w:p w14:paraId="742B3521" w14:textId="77777777" w:rsidR="00300FE0" w:rsidRPr="009C1FAD" w:rsidRDefault="00300FE0" w:rsidP="00300FE0">
      <w:pPr>
        <w:rPr>
          <w:sz w:val="22"/>
          <w:szCs w:val="22"/>
        </w:rPr>
      </w:pPr>
      <w:r w:rsidRPr="009C1FAD">
        <w:rPr>
          <w:sz w:val="22"/>
          <w:szCs w:val="22"/>
        </w:rPr>
        <w:t>Left Subtree</w:t>
      </w:r>
    </w:p>
    <w:p w14:paraId="38A2319E" w14:textId="5E3A1BB9" w:rsidR="00300FE0" w:rsidRPr="009C1FAD" w:rsidRDefault="00300FE0" w:rsidP="00300FE0">
      <w:pPr>
        <w:rPr>
          <w:sz w:val="22"/>
          <w:szCs w:val="22"/>
        </w:rPr>
      </w:pPr>
      <w:r w:rsidRPr="009C1FAD">
        <w:rPr>
          <w:sz w:val="22"/>
          <w:szCs w:val="22"/>
        </w:rPr>
        <w:t xml:space="preserve">- </w:t>
      </w:r>
      <w:r>
        <w:rPr>
          <w:sz w:val="22"/>
          <w:szCs w:val="22"/>
        </w:rPr>
        <w:t>Post</w:t>
      </w:r>
      <w:r w:rsidRPr="009C1FAD">
        <w:rPr>
          <w:sz w:val="22"/>
          <w:szCs w:val="22"/>
        </w:rPr>
        <w:t>-order for left subtree: `</w:t>
      </w:r>
      <w:r>
        <w:rPr>
          <w:sz w:val="22"/>
          <w:szCs w:val="22"/>
          <w:lang w:val="en-GB"/>
        </w:rPr>
        <w:t>adcb</w:t>
      </w:r>
      <w:r w:rsidRPr="009C1FAD">
        <w:rPr>
          <w:sz w:val="22"/>
          <w:szCs w:val="22"/>
        </w:rPr>
        <w:t xml:space="preserve">` (from </w:t>
      </w:r>
      <w:r>
        <w:rPr>
          <w:sz w:val="22"/>
          <w:szCs w:val="22"/>
        </w:rPr>
        <w:t>post</w:t>
      </w:r>
      <w:r w:rsidRPr="009C1FAD">
        <w:rPr>
          <w:sz w:val="22"/>
          <w:szCs w:val="22"/>
        </w:rPr>
        <w:t xml:space="preserve">-order </w:t>
      </w:r>
      <w:r>
        <w:rPr>
          <w:sz w:val="22"/>
          <w:szCs w:val="22"/>
        </w:rPr>
        <w:t>before</w:t>
      </w:r>
      <w:r w:rsidRPr="009C1FAD">
        <w:rPr>
          <w:sz w:val="22"/>
          <w:szCs w:val="22"/>
        </w:rPr>
        <w:t xml:space="preserve"> root `</w:t>
      </w:r>
      <w:r>
        <w:rPr>
          <w:sz w:val="22"/>
          <w:szCs w:val="22"/>
        </w:rPr>
        <w:t>e</w:t>
      </w:r>
      <w:r w:rsidRPr="009C1FAD">
        <w:rPr>
          <w:sz w:val="22"/>
          <w:szCs w:val="22"/>
        </w:rPr>
        <w:t>`).</w:t>
      </w:r>
    </w:p>
    <w:p w14:paraId="41565357" w14:textId="28385F88" w:rsidR="00300FE0" w:rsidRPr="009C1FAD" w:rsidRDefault="00300FE0" w:rsidP="00300FE0">
      <w:pPr>
        <w:rPr>
          <w:sz w:val="22"/>
          <w:szCs w:val="22"/>
        </w:rPr>
      </w:pPr>
      <w:r w:rsidRPr="009C1FAD">
        <w:rPr>
          <w:sz w:val="22"/>
          <w:szCs w:val="22"/>
        </w:rPr>
        <w:t>- In-order for left subtree: `</w:t>
      </w:r>
      <w:r>
        <w:rPr>
          <w:sz w:val="22"/>
          <w:szCs w:val="22"/>
          <w:lang w:val="en-GB"/>
        </w:rPr>
        <w:t>abcd</w:t>
      </w:r>
      <w:r w:rsidRPr="009C1FAD">
        <w:rPr>
          <w:sz w:val="22"/>
          <w:szCs w:val="22"/>
        </w:rPr>
        <w:t>` (from in-order before root `</w:t>
      </w:r>
      <w:r>
        <w:rPr>
          <w:sz w:val="22"/>
          <w:szCs w:val="22"/>
        </w:rPr>
        <w:t>e</w:t>
      </w:r>
      <w:r w:rsidRPr="009C1FAD">
        <w:rPr>
          <w:sz w:val="22"/>
          <w:szCs w:val="22"/>
        </w:rPr>
        <w:t>`).</w:t>
      </w:r>
    </w:p>
    <w:p w14:paraId="27C7FB63" w14:textId="4A99A44D" w:rsidR="00300FE0" w:rsidRDefault="00300FE0" w:rsidP="00300FE0">
      <w:pPr>
        <w:rPr>
          <w:sz w:val="22"/>
          <w:szCs w:val="22"/>
        </w:rPr>
      </w:pPr>
      <w:r w:rsidRPr="009C1FAD">
        <w:rPr>
          <w:sz w:val="22"/>
          <w:szCs w:val="22"/>
        </w:rPr>
        <w:t xml:space="preserve">  - Root of this subtree is `b` (</w:t>
      </w:r>
      <w:r>
        <w:rPr>
          <w:sz w:val="22"/>
          <w:szCs w:val="22"/>
        </w:rPr>
        <w:t>last</w:t>
      </w:r>
      <w:r w:rsidRPr="009C1FAD">
        <w:rPr>
          <w:sz w:val="22"/>
          <w:szCs w:val="22"/>
        </w:rPr>
        <w:t xml:space="preserve"> element of </w:t>
      </w:r>
      <w:r>
        <w:rPr>
          <w:sz w:val="22"/>
          <w:szCs w:val="22"/>
        </w:rPr>
        <w:t>post</w:t>
      </w:r>
      <w:r w:rsidRPr="009C1FAD">
        <w:rPr>
          <w:sz w:val="22"/>
          <w:szCs w:val="22"/>
        </w:rPr>
        <w:t>-order for this subtree).</w:t>
      </w:r>
      <w:r>
        <w:rPr>
          <w:sz w:val="22"/>
          <w:szCs w:val="22"/>
        </w:rPr>
        <w:t xml:space="preserve"> Left subtree contains a, right subtree contains cd.</w:t>
      </w:r>
    </w:p>
    <w:p w14:paraId="6F1F1058" w14:textId="1268265C" w:rsidR="00300FE0" w:rsidRDefault="00300FE0" w:rsidP="00300FE0">
      <w:pPr>
        <w:rPr>
          <w:sz w:val="22"/>
          <w:szCs w:val="22"/>
        </w:rPr>
      </w:pPr>
      <w:r>
        <w:rPr>
          <w:sz w:val="22"/>
          <w:szCs w:val="22"/>
        </w:rPr>
        <w:t xml:space="preserve">Post-order for the right subtree of cd is </w:t>
      </w:r>
      <w:r w:rsidRPr="009C1FAD">
        <w:rPr>
          <w:sz w:val="22"/>
          <w:szCs w:val="22"/>
        </w:rPr>
        <w:t>`</w:t>
      </w:r>
      <w:r>
        <w:rPr>
          <w:sz w:val="22"/>
          <w:szCs w:val="22"/>
          <w:lang w:val="en-GB"/>
        </w:rPr>
        <w:t>dc</w:t>
      </w:r>
      <w:r w:rsidRPr="009C1FAD">
        <w:rPr>
          <w:sz w:val="22"/>
          <w:szCs w:val="22"/>
        </w:rPr>
        <w:t>`</w:t>
      </w:r>
      <w:r>
        <w:rPr>
          <w:sz w:val="22"/>
          <w:szCs w:val="22"/>
        </w:rPr>
        <w:t>, hence c is the roo</w:t>
      </w:r>
      <w:r w:rsidR="008F0605">
        <w:rPr>
          <w:sz w:val="22"/>
          <w:szCs w:val="22"/>
        </w:rPr>
        <w:t>t.</w:t>
      </w:r>
    </w:p>
    <w:p w14:paraId="7D5A908B" w14:textId="452037AA"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lang w:val="en-GB"/>
        </w:rPr>
        <w:t>cd</w:t>
      </w:r>
      <w:r w:rsidRPr="009C1FAD">
        <w:rPr>
          <w:sz w:val="22"/>
          <w:szCs w:val="22"/>
        </w:rPr>
        <w:t>`</w:t>
      </w:r>
      <w:r>
        <w:rPr>
          <w:sz w:val="22"/>
          <w:szCs w:val="22"/>
        </w:rPr>
        <w:t>, hence d is c’s right child.</w:t>
      </w:r>
    </w:p>
    <w:p w14:paraId="19CF9A9A" w14:textId="0004520C" w:rsidR="00300FE0" w:rsidRDefault="00300FE0" w:rsidP="00300FE0">
      <w:pPr>
        <w:rPr>
          <w:sz w:val="22"/>
          <w:szCs w:val="22"/>
        </w:rPr>
      </w:pPr>
      <w:r w:rsidRPr="009C1FAD">
        <w:rPr>
          <w:sz w:val="22"/>
          <w:szCs w:val="22"/>
        </w:rPr>
        <w:t>Right Subtree</w:t>
      </w:r>
    </w:p>
    <w:p w14:paraId="3717E0C8" w14:textId="72D50B76" w:rsidR="008F0605" w:rsidRDefault="008F0605" w:rsidP="008F0605">
      <w:pPr>
        <w:rPr>
          <w:sz w:val="22"/>
          <w:szCs w:val="22"/>
        </w:rPr>
      </w:pPr>
      <w:r>
        <w:rPr>
          <w:sz w:val="22"/>
          <w:szCs w:val="22"/>
        </w:rPr>
        <w:t xml:space="preserve">Post-order for the right subtree of cd is </w:t>
      </w:r>
      <w:r w:rsidRPr="009C1FAD">
        <w:rPr>
          <w:sz w:val="22"/>
          <w:szCs w:val="22"/>
        </w:rPr>
        <w:t>`</w:t>
      </w:r>
      <w:r>
        <w:rPr>
          <w:sz w:val="22"/>
          <w:szCs w:val="22"/>
        </w:rPr>
        <w:t>gf</w:t>
      </w:r>
      <w:r w:rsidRPr="009C1FAD">
        <w:rPr>
          <w:sz w:val="22"/>
          <w:szCs w:val="22"/>
        </w:rPr>
        <w:t>`</w:t>
      </w:r>
      <w:r>
        <w:rPr>
          <w:sz w:val="22"/>
          <w:szCs w:val="22"/>
        </w:rPr>
        <w:t>, hence f is the root.</w:t>
      </w:r>
    </w:p>
    <w:p w14:paraId="2A17254F" w14:textId="513712C0"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rPr>
        <w:t>fg</w:t>
      </w:r>
      <w:r w:rsidRPr="009C1FAD">
        <w:rPr>
          <w:sz w:val="22"/>
          <w:szCs w:val="22"/>
        </w:rPr>
        <w:t>`</w:t>
      </w:r>
      <w:r>
        <w:rPr>
          <w:sz w:val="22"/>
          <w:szCs w:val="22"/>
        </w:rPr>
        <w:t>, hence g is f’s right child.</w:t>
      </w:r>
    </w:p>
    <w:p w14:paraId="5CD0930E" w14:textId="77777777" w:rsidR="00300FE0" w:rsidRDefault="00300FE0" w:rsidP="00300FE0">
      <w:pPr>
        <w:rPr>
          <w:sz w:val="22"/>
          <w:szCs w:val="22"/>
        </w:rPr>
      </w:pPr>
      <w:r>
        <w:rPr>
          <w:noProof/>
          <w:sz w:val="22"/>
          <w:szCs w:val="22"/>
        </w:rPr>
        <w:drawing>
          <wp:inline distT="0" distB="0" distL="0" distR="0" wp14:anchorId="39D0E48C" wp14:editId="02C11A80">
            <wp:extent cx="1485900" cy="1374129"/>
            <wp:effectExtent l="0" t="0" r="0" b="0"/>
            <wp:docPr id="4973685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51" name="Picture 10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488601" cy="1376627"/>
                    </a:xfrm>
                    <a:prstGeom prst="rect">
                      <a:avLst/>
                    </a:prstGeom>
                  </pic:spPr>
                </pic:pic>
              </a:graphicData>
            </a:graphic>
          </wp:inline>
        </w:drawing>
      </w:r>
    </w:p>
    <w:p w14:paraId="0688A01F" w14:textId="45389CCF" w:rsidR="006B7104" w:rsidRDefault="006B7104" w:rsidP="00300FE0">
      <w:pPr>
        <w:rPr>
          <w:sz w:val="22"/>
          <w:szCs w:val="22"/>
        </w:rPr>
      </w:pPr>
      <w:r w:rsidRPr="006B7104">
        <w:rPr>
          <w:sz w:val="22"/>
          <w:szCs w:val="22"/>
        </w:rPr>
        <w:t xml:space="preserve">Pre-order traversal follows the order </w:t>
      </w:r>
      <w:r>
        <w:rPr>
          <w:sz w:val="22"/>
          <w:szCs w:val="22"/>
        </w:rPr>
        <w:t>(</w:t>
      </w:r>
      <w:r w:rsidRPr="006B7104">
        <w:rPr>
          <w:sz w:val="22"/>
          <w:szCs w:val="22"/>
        </w:rPr>
        <w:t>Root, Left, Right</w:t>
      </w:r>
      <w:r>
        <w:rPr>
          <w:sz w:val="22"/>
          <w:szCs w:val="22"/>
        </w:rPr>
        <w:t>)</w:t>
      </w:r>
    </w:p>
    <w:p w14:paraId="47A46E6A" w14:textId="23D391AF" w:rsidR="00300FE0" w:rsidRDefault="008F0605" w:rsidP="00300FE0">
      <w:pPr>
        <w:rPr>
          <w:sz w:val="22"/>
          <w:szCs w:val="22"/>
        </w:rPr>
      </w:pPr>
      <w:r>
        <w:rPr>
          <w:sz w:val="22"/>
          <w:szCs w:val="22"/>
        </w:rPr>
        <w:t>Pre</w:t>
      </w:r>
      <w:r w:rsidR="00300FE0" w:rsidRPr="009C1FAD">
        <w:rPr>
          <w:sz w:val="22"/>
          <w:szCs w:val="22"/>
        </w:rPr>
        <w:t xml:space="preserve">-order traversal: </w:t>
      </w:r>
      <w:r>
        <w:rPr>
          <w:sz w:val="22"/>
          <w:szCs w:val="22"/>
        </w:rPr>
        <w:t>ebacdfg</w:t>
      </w:r>
      <w:r w:rsidR="00300FE0" w:rsidRPr="009C1FAD">
        <w:rPr>
          <w:sz w:val="22"/>
          <w:szCs w:val="22"/>
        </w:rPr>
        <w:t>.</w:t>
      </w:r>
    </w:p>
    <w:p w14:paraId="4A9BA46D" w14:textId="77777777" w:rsidR="00107116" w:rsidRDefault="00107116" w:rsidP="00A01C41">
      <w:pPr>
        <w:rPr>
          <w:sz w:val="22"/>
          <w:szCs w:val="22"/>
        </w:rPr>
      </w:pPr>
    </w:p>
    <w:p w14:paraId="6EBA38F1" w14:textId="17408279" w:rsidR="002C4466" w:rsidRDefault="002C4466" w:rsidP="00A01C41">
      <w:pPr>
        <w:rPr>
          <w:sz w:val="22"/>
          <w:szCs w:val="22"/>
        </w:rPr>
      </w:pPr>
      <w:r>
        <w:rPr>
          <w:sz w:val="22"/>
          <w:szCs w:val="22"/>
        </w:rPr>
        <w:t>Lec 9. Consider the following red-black tree. Draw the resulting red-black tree after inserting 6. (Due to lack of color printer, I use black filled circles to denote black nodes, and white circiles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lastRenderedPageBreak/>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r>
        <w:rPr>
          <w:sz w:val="22"/>
          <w:szCs w:val="22"/>
        </w:rPr>
        <w:t xml:space="preserve">Lec.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6D71E453" w:rsidR="00D159FA" w:rsidRDefault="00D159FA" w:rsidP="00D159FA">
      <w:pPr>
        <w:rPr>
          <w:sz w:val="22"/>
          <w:szCs w:val="22"/>
          <w:lang w:val="en-SE"/>
        </w:rPr>
      </w:pPr>
      <w:r>
        <w:rPr>
          <w:sz w:val="22"/>
          <w:szCs w:val="22"/>
          <w:lang w:val="en-SE"/>
        </w:rPr>
        <w:t xml:space="preserve">Matrix-matrix multiplication gives: (There </w:t>
      </w:r>
      <w:r w:rsidR="00546D65">
        <w:rPr>
          <w:sz w:val="22"/>
          <w:szCs w:val="22"/>
          <w:lang w:val="en-SE"/>
        </w:rPr>
        <w:t>are</w:t>
      </w:r>
      <w:r>
        <w:rPr>
          <w:sz w:val="22"/>
          <w:szCs w:val="22"/>
          <w:lang w:val="en-SE"/>
        </w:rPr>
        <w:t xml:space="preserve"> 2-hop path</w:t>
      </w:r>
      <w:r w:rsidR="00546D65">
        <w:rPr>
          <w:sz w:val="22"/>
          <w:szCs w:val="22"/>
          <w:lang w:val="en-SE"/>
        </w:rPr>
        <w:t>s</w:t>
      </w:r>
      <w:r>
        <w:rPr>
          <w:sz w:val="22"/>
          <w:szCs w:val="22"/>
          <w:lang w:val="en-SE"/>
        </w:rPr>
        <w:t xml:space="preserve"> from 1 to 2</w:t>
      </w:r>
      <w:r w:rsidR="00546D65">
        <w:rPr>
          <w:sz w:val="22"/>
          <w:szCs w:val="22"/>
          <w:lang w:val="en-SE"/>
        </w:rPr>
        <w:t xml:space="preserve"> and from 1 to 4</w:t>
      </w:r>
      <w:r>
        <w:rPr>
          <w:sz w:val="22"/>
          <w:szCs w:val="22"/>
          <w:lang w:val="en-SE"/>
        </w:rPr>
        <w:t>.)</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587D4ADD">
            <wp:extent cx="3578278" cy="1463040"/>
            <wp:effectExtent l="0" t="0" r="3175"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45895" name="Picture 24"/>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3580138" cy="1463801"/>
                    </a:xfrm>
                    <a:prstGeom prst="rect">
                      <a:avLst/>
                    </a:prstGeom>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7D4F6E8A" w:rsidR="00D159FA" w:rsidRPr="00D159FA" w:rsidRDefault="00D159FA" w:rsidP="00D159FA">
      <w:pPr>
        <w:rPr>
          <w:sz w:val="22"/>
          <w:szCs w:val="22"/>
          <w:lang w:val="en-SE"/>
        </w:rPr>
      </w:pPr>
      <w:r w:rsidRPr="00D159FA">
        <w:rPr>
          <w:sz w:val="22"/>
          <w:szCs w:val="22"/>
        </w:rPr>
        <w:t>1 → {2</w:t>
      </w:r>
      <w:r w:rsidR="002D516A">
        <w:rPr>
          <w:rFonts w:hint="eastAsia"/>
          <w:sz w:val="22"/>
          <w:szCs w:val="22"/>
        </w:rPr>
        <w:t>,4</w:t>
      </w:r>
      <w:r w:rsidRPr="00D159FA">
        <w:rPr>
          <w:sz w:val="22"/>
          <w:szCs w:val="22"/>
        </w:rPr>
        <w:t xml:space="preserve">}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r>
        <w:rPr>
          <w:sz w:val="22"/>
          <w:szCs w:val="22"/>
        </w:rPr>
        <w:t>Lec.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turn vertices in reverse postorder</w:t>
      </w:r>
      <w:r>
        <w:rPr>
          <w:sz w:val="22"/>
          <w:szCs w:val="22"/>
        </w:rPr>
        <w:t xml:space="preserve"> traversal.</w:t>
      </w:r>
    </w:p>
    <w:p w14:paraId="18803CD8" w14:textId="3D9F28FF" w:rsidR="004006EA" w:rsidRDefault="004006EA" w:rsidP="002C4466">
      <w:pPr>
        <w:rPr>
          <w:sz w:val="22"/>
          <w:szCs w:val="22"/>
        </w:rPr>
      </w:pPr>
      <w:r>
        <w:rPr>
          <w:noProof/>
          <w:sz w:val="22"/>
          <w:szCs w:val="22"/>
        </w:rPr>
        <w:lastRenderedPageBreak/>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r>
        <w:rPr>
          <w:sz w:val="22"/>
          <w:szCs w:val="22"/>
        </w:rPr>
        <w:t>Lec.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w:t>
      </w:r>
      <w:r>
        <w:rPr>
          <w:rFonts w:ascii="Times New Roman" w:hAnsi="Times New Roman"/>
          <w:sz w:val="22"/>
          <w:szCs w:val="22"/>
          <w:lang w:eastAsia="zh-CN"/>
        </w:rPr>
        <w:lastRenderedPageBreak/>
        <w:t xml:space="preserve">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184966AB"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w:t>
      </w:r>
      <w:r w:rsidR="00752F46">
        <w:rPr>
          <w:rFonts w:ascii="Times New Roman" w:hAnsi="Times New Roman"/>
          <w:sz w:val="22"/>
          <w:szCs w:val="22"/>
          <w:lang w:eastAsia="zh-CN"/>
        </w:rPr>
        <w:t>3</w:t>
      </w:r>
      <w:r>
        <w:rPr>
          <w:rFonts w:ascii="Times New Roman" w:hAnsi="Times New Roman"/>
          <w:sz w:val="22"/>
          <w:szCs w:val="22"/>
          <w:lang w:eastAsia="zh-CN"/>
        </w:rPr>
        <w:t>][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37"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 xml:space="preserve">c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shows a list of numbers to be sorted using mergesor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into sublists,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make the left sublist larger. Put an ‘X’ on any sublist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lastRenderedPageBreak/>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9"/>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sublist as the pivot. In the second row of the chart, enter the pivot in the circle. Then enter the numbers in the left and right sublists to the left and right of the pivot, respectively. (Note that the two sublists need not be the same size.) Repeat this process on every line. If a sublist is empty, just draw an X on it.</w:t>
      </w:r>
      <w:r>
        <w:rPr>
          <w:rFonts w:ascii="Times New Roman" w:hAnsi="Times New Roman"/>
          <w:sz w:val="22"/>
          <w:szCs w:val="22"/>
          <w:lang w:eastAsia="zh-CN"/>
        </w:rPr>
        <w:t xml:space="preserve"> Draw the coresponding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rPr>
        <w:tab/>
      </w:r>
      <w:r>
        <w:rPr>
          <w:b/>
          <w:u w:val="thick"/>
        </w:rPr>
        <w:tab/>
        <w:t xml:space="preserve">            </w:t>
      </w:r>
      <w:r>
        <w:rPr>
          <w:b/>
        </w:rPr>
        <w:tab/>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t xml:space="preserve">      </w:t>
      </w:r>
      <w:r>
        <w:rPr>
          <w:b/>
        </w:rPr>
        <w:t xml:space="preserve">           </w:t>
      </w:r>
      <w:r>
        <w:rPr>
          <w:b/>
          <w:u w:val="thick"/>
        </w:rPr>
        <w:t xml:space="preserve">           </w:t>
      </w:r>
      <w:r>
        <w:t xml:space="preserve">                        </w:t>
      </w:r>
      <w:r>
        <w:rPr>
          <w:b/>
          <w:u w:val="thick"/>
        </w:rPr>
        <w:tab/>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noProof/>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into acending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lastRenderedPageBreak/>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40"/>
      <w:headerReference w:type="default" r:id="rId41"/>
      <w:headerReference w:type="first" r:id="rId4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F3A1BD" w14:textId="77777777" w:rsidR="005D6FA7" w:rsidRDefault="005D6FA7" w:rsidP="00ED41CF">
      <w:r>
        <w:separator/>
      </w:r>
    </w:p>
  </w:endnote>
  <w:endnote w:type="continuationSeparator" w:id="0">
    <w:p w14:paraId="4227A9A0" w14:textId="77777777" w:rsidR="005D6FA7" w:rsidRDefault="005D6FA7"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BE8225" w14:textId="77777777" w:rsidR="005D6FA7" w:rsidRDefault="005D6FA7" w:rsidP="00ED41CF">
      <w:r>
        <w:separator/>
      </w:r>
    </w:p>
  </w:footnote>
  <w:footnote w:type="continuationSeparator" w:id="0">
    <w:p w14:paraId="6C50017C" w14:textId="77777777" w:rsidR="005D6FA7" w:rsidRDefault="005D6FA7"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535E5DF4"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BCF1B7C" w:rsidR="00DE75C5" w:rsidRDefault="00DE7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093A935"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rgUA3SVnEy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116"/>
    <w:rsid w:val="00107F1C"/>
    <w:rsid w:val="00112E57"/>
    <w:rsid w:val="00117169"/>
    <w:rsid w:val="00121179"/>
    <w:rsid w:val="00122F15"/>
    <w:rsid w:val="00144F84"/>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D516A"/>
    <w:rsid w:val="002E0718"/>
    <w:rsid w:val="002E2D5C"/>
    <w:rsid w:val="002F06FC"/>
    <w:rsid w:val="002F0713"/>
    <w:rsid w:val="002F17CE"/>
    <w:rsid w:val="00300FE0"/>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6AD8"/>
    <w:rsid w:val="003B4233"/>
    <w:rsid w:val="003C2A9D"/>
    <w:rsid w:val="003D413A"/>
    <w:rsid w:val="003D7558"/>
    <w:rsid w:val="003D7C25"/>
    <w:rsid w:val="003E388C"/>
    <w:rsid w:val="003E65A9"/>
    <w:rsid w:val="003F3C8B"/>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6978"/>
    <w:rsid w:val="004B7B04"/>
    <w:rsid w:val="004C09B4"/>
    <w:rsid w:val="004E0A1C"/>
    <w:rsid w:val="004E14F5"/>
    <w:rsid w:val="004E1FCF"/>
    <w:rsid w:val="00502009"/>
    <w:rsid w:val="00503677"/>
    <w:rsid w:val="005152E6"/>
    <w:rsid w:val="005218A9"/>
    <w:rsid w:val="00526971"/>
    <w:rsid w:val="005464A3"/>
    <w:rsid w:val="00546D65"/>
    <w:rsid w:val="00546EDD"/>
    <w:rsid w:val="00553014"/>
    <w:rsid w:val="005620D7"/>
    <w:rsid w:val="00565005"/>
    <w:rsid w:val="005A10ED"/>
    <w:rsid w:val="005A2B59"/>
    <w:rsid w:val="005A43A9"/>
    <w:rsid w:val="005C0E82"/>
    <w:rsid w:val="005C0F49"/>
    <w:rsid w:val="005C4AFF"/>
    <w:rsid w:val="005D6B2E"/>
    <w:rsid w:val="005D6FA7"/>
    <w:rsid w:val="005E006E"/>
    <w:rsid w:val="005E7913"/>
    <w:rsid w:val="005F1AE3"/>
    <w:rsid w:val="005F6236"/>
    <w:rsid w:val="006032CC"/>
    <w:rsid w:val="006100C3"/>
    <w:rsid w:val="006101DE"/>
    <w:rsid w:val="0061744A"/>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B7104"/>
    <w:rsid w:val="006C58D4"/>
    <w:rsid w:val="006D320C"/>
    <w:rsid w:val="006D5E52"/>
    <w:rsid w:val="006F0527"/>
    <w:rsid w:val="006F0DF0"/>
    <w:rsid w:val="006F467B"/>
    <w:rsid w:val="006F4770"/>
    <w:rsid w:val="006F5C6B"/>
    <w:rsid w:val="00701454"/>
    <w:rsid w:val="00707309"/>
    <w:rsid w:val="00711F67"/>
    <w:rsid w:val="00727819"/>
    <w:rsid w:val="00737FFA"/>
    <w:rsid w:val="007452BF"/>
    <w:rsid w:val="00751BD0"/>
    <w:rsid w:val="00752F46"/>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69C2"/>
    <w:rsid w:val="00857DDD"/>
    <w:rsid w:val="0086054A"/>
    <w:rsid w:val="00860C82"/>
    <w:rsid w:val="00875C4B"/>
    <w:rsid w:val="00881B9C"/>
    <w:rsid w:val="00883559"/>
    <w:rsid w:val="00892B9E"/>
    <w:rsid w:val="00894D85"/>
    <w:rsid w:val="008A317E"/>
    <w:rsid w:val="008B7268"/>
    <w:rsid w:val="008E1774"/>
    <w:rsid w:val="008E3E5D"/>
    <w:rsid w:val="008F0605"/>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C1FAD"/>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14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0702E"/>
    <w:rsid w:val="00D159FA"/>
    <w:rsid w:val="00D20A19"/>
    <w:rsid w:val="00D20FD8"/>
    <w:rsid w:val="00D30E45"/>
    <w:rsid w:val="00D3237F"/>
    <w:rsid w:val="00D43B0A"/>
    <w:rsid w:val="00D61F86"/>
    <w:rsid w:val="00D70BD0"/>
    <w:rsid w:val="00D931EB"/>
    <w:rsid w:val="00D9467F"/>
    <w:rsid w:val="00D94AEC"/>
    <w:rsid w:val="00DA1290"/>
    <w:rsid w:val="00DA3DF8"/>
    <w:rsid w:val="00DA539B"/>
    <w:rsid w:val="00DA5B7E"/>
    <w:rsid w:val="00DA5D8D"/>
    <w:rsid w:val="00DD19F1"/>
    <w:rsid w:val="00DE75C5"/>
    <w:rsid w:val="00DF49D9"/>
    <w:rsid w:val="00DF544E"/>
    <w:rsid w:val="00DF6707"/>
    <w:rsid w:val="00DF6B12"/>
    <w:rsid w:val="00E10CAF"/>
    <w:rsid w:val="00E173FF"/>
    <w:rsid w:val="00E223B3"/>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19C8"/>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129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youtube.com/watch?v=uU0iWaVxMgc"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472</TotalTime>
  <Pages>11</Pages>
  <Words>1802</Words>
  <Characters>1027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3</cp:revision>
  <cp:lastPrinted>2019-06-26T08:31:00Z</cp:lastPrinted>
  <dcterms:created xsi:type="dcterms:W3CDTF">2024-12-09T00:35:00Z</dcterms:created>
  <dcterms:modified xsi:type="dcterms:W3CDTF">2024-12-16T01:22:00Z</dcterms:modified>
</cp:coreProperties>
</file>